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svg" ContentType="image/svg+xml;base64"/>
  <Override PartName="/word/media/rId28.svg" ContentType="image/svg+xml;base64"/>
  <Override PartName="/word/media/rId41.svg" ContentType="image/svg+xml;base64"/>
  <Override PartName="/word/media/rId20.svg" ContentType="image/svg+xml;base64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svg+xml;base64,PHN2ZyBoZWlnaHQ9IjAuM2luIiB4bWxucz0iaHR0cDovL3d3dy53My5vcmcv%0AMjAwMC9zdmciIHZpZXdCb3g9IjAgMCAzMDAwLjI1IDc3Ni45NSI+CiAgPGRl%0AZnM+CiAgICA8c3R5bGU+LmNscy0xe2lzb2xhdGlvbjppc29sYXRlO30uY2xz%0ALTJ7ZmlsbDojOGYzNGNmO308L3N0eWxlPgogIDwvZGVmcz4KICA8ZyBjbGFz%0Acz0iY2xzLTEiPgogICAgPHBhdGggZD0iTTEyODAuNzYsNzY2LjU4aC0zOUwx%0AMTM4LDYyOC40OSwxMTA4LjIxLDY1NXYxMTEuNkgxMDc1LjFWNDgxLjgzaDMz%0ALjExVjYyM2wxMjkuMTItMTQxLjIxaDM5LjE1TDExNjIsNjA1LjUxWiIvPgog%0AICAgPHBhdGggZD0iTTEyOTYuNzQsNjc0LjQ1di0yOS42aDE2Ny40OXYyOS42%0AWiIvPgogICAgPHBhdGggZD0iTTE1ODguNjgsNTkyLjY1cTQ1LDAsNzAuOCwy%0AMi4zVDE2ODUuMjksNjc2cTAsNDQuMjItMjguMTUsNjkuMzR0LTc3LjYxLDI1%0ALjEycS00OC4xLDAtNzMuNDMtMTUuMzlWNzIzLjkycTEzLjY0LDguNzcsMzMu%0AODksMTMuNzNhMTY3LjMzLDE2Ny4zMywwLDAsMCwzOS45Myw1cTM0LjI3LDAs%0ANTMuMjctMTYuMTZ0MTktNDYuNzVxMC01OS42LTczLTU5LjU5LTE4LjUxLDAt%0ANDkuNDcsNS42NGwtMTYuNzUtMTAuNzEsMTAuNzEtMTMzLjIyaDE0MS42djI5%0ALjhIMTU1MS4yOWwtNy4yMSw4NS41QTIyNy40MSwyMjcuNDEsMCwwLDEsMTU4%0AOC42OCw1OTIuNjVaIi8+CiAgICA8cGF0aCBkPSJNMTk3Nyw3NjYuNThsLTk2%0ALjYtMjUyLjQxaC0xLjU2cTIuNzEsMzAsMi43Miw3MS4yOFY3NjYuNThIMTg1%0AMVY0ODEuODNoNDkuODZsOTAuMTcsMjM0Ljg5aDEuNTZsOTEtMjM0Ljg5SDIx%0AMzNWNzY2LjU4aC0zMy4xMVY1ODMuMTFxMC0zMS41NCwyLjczLTY4LjU2aC0x%0ALjU2bC05Ny4zOCwyNTJaIi8+CiAgICA8cGF0aCBkPSJNMjMzNy41NCw3NjYu%0ANThsLTYuNDItMzAuMzloLTEuNTZxLTE2LDIwLjA3LTMxLjg1LDI3LjE3dC0z%0AOS42Myw3LjExcS0zMS43NCwwLTQ5Ljc2LTE2LjM2dC0xOC00Ni41NXEwLTY0%0ALjY1LDEwMy40Mi02Ny43N2wzNi4yMy0xLjE3VjYyNS4zN3EwLTI1LjEyLTEw%0ALjgxLTM3LjF0LTM0LjU3LTEycS0yNi42OCwwLTYwLjM4LDE2LjM2bC05Ljkz%0ALTI0LjczYTE1Mi4yOSwxNTIuMjksMCwwLDEsMzQuNTctMTMuNDQsMTUwLDE1%0AMCwwLDAsMSwzNy42OC00Ljg3cTM4LjE3LDAsNTYuNTgsMTYuOTV0MTguNDEs%0ANTQuMzNWNzY2LjU4Wm0tNzMtMjIuNzlxMzAuMTgsMCw0Ny40Mi0xNi41NnQx%0ANy4yNC00Ni4zNVY2NjEuNkwyMjk2Ljg0LDY2M3EtMzguNTcsMS4zNy01NS42%0AMSwxMnQtMTcsMzNxMCwxNy41MywxMC42MiwyNi42OFQyMjY0LjUxLDc0My43%0AOVoiLz4KICAgIDxwYXRoIGQ9Ik0yNDk3LjA1LDc0My43OWExMDUsMTA1LDAs%0AMCwwLDE2LjU2LTEuMjcsMTA2LjQ0LDEwNi40NCwwLDAsMCwxMi42Ni0yLjYz%0AdjI0Ljc0cS01LjI2LDIuNTQtMTUuNDksNC4xOWExMTYuNTYsMTE2LjU2LDAs%0AMCwxLTE4LjQsMS42NXEtNjEuOTMsMC02MS45NC02NS4yNHYtMTI3aC0zMC41%0AN1Y1NjIuNjZsMzAuNTctMTMuNDQsMTMuNjQtNDUuNTdoMTguNjl2NDkuNDdo%0ANjEuOTR2MjUuMTJoLTYxLjk0VjcwMy44NnEwLDE5LjI5LDkuMTYsMjkuNjFU%0AMjQ5Ny4wNSw3NDMuNzlaIi8+CiAgICA8cGF0aCBkPSJNMjcxNSw3NjYuNThW%0ANjI4LjQ5cTAtMjYuMS0xMS44OC0zOXQtMzcuMi0xMi44NnEtMzMuNjksMC00%0AOS4xOCwxOC4zMXQtMTUuNDgsNjB2MTExLjZoLTMyLjMzVjQ2My41M2gzMi4z%0AM3Y5MS43M2ExOTkuNTcsMTk5LjU3LDAsMCwxLTEuNTYsMjcuNDZoMS45NXE5%0ALjU0LTE1LjM3LDI3LjE3LTI0LjI1dDQwLjIyLTguODZxMzkuMTMsMCw1OC43%0AMiwxOC42dDE5LjU3LDU5LjExVjc2Ni41OFoiLz4KICA8L2c+CiAgPHBvbHln%0Ab24gY2xhc3M9ImNscy0yIiBwb2ludHM9IjQxNy41MiAzMTEuNDYgNDE3LjUy%0AIDc3MC4zIDU4MS43MSA3NzAuMyA0MTcuNTIgMzExLjQ2Ii8+CiAgPHBvbHln%0Ab24gY2xhc3M9ImNscy0yIiBwb2ludHM9IjkxNi42IDMxMS40NiA3NzEuNjkg%0ANzcwLjMgOTE2LjYgNzcwLjMgOTE2LjYgMzExLjQ2Ii8+CiAgPHBvbHlnb24g%0AY2xhc3M9ImNscy0yIiBwb2ludHM9IjU1NS4zNyAxNS4yNiA2NzcuMzggNDg4%0ALjk1IDc5OC41MiAxNS4yNiA1NTUuMzcgMTUuMjYiLz4KICA8cmVjdCBjbGFz%0Acz0iY2xzLTIiIHg9IjIwLjgiIHk9IjI5Ni44IiB3aWR0aD0iMjA0Ljc1IiBo%0AZWlnaHQ9IjQ3My40OSIvPgogIDxwYXRoIGNsYXNzPSJjbHMtMiIgZD0iTTM4%0ALjg2LDEwNWE5NC4yMSw5NC4yMSwwLDEsMSw5NC4yMSw5NC4yMUE5NC4yLDk0%0ALjIsMCwwLDEsMzguODYsMTA1WiIvPgogIDxnIGNsYXNzPSJjbHMtMSI+CiAg%0AICA8cGF0aCBkPSJNMjgyMS45NCw1NDQuOTJoLTIwLjQ2VjQ2NS40NmgtMjYu%0AMnYtMTdoNzIuODZ2MTdoLTI2LjJaIi8+CiAgICA8cGF0aCBkPSJNMjkwMy44%0ANCw1NDQuOTJsLTIzLjIzLTc1LjdoLS42cTEuMjYsMjMuMSwxLjI2LDMwLjgy%0AdjQ0Ljg4SDI4NjNWNDQ4LjQzaDI3Ljg1bDIyLjgzLDczLjc5aC40bDI0LjIy%0ALTczLjc5aDI3Ljg0djk2LjQ5aC0xOS4wN1Y0OTkuMjVjMC0yLjE2LDAtNC42%0ANC4xLTcuNDZzLjM3LTEwLjI5Ljg5LTIyLjQ0aC0uNTlsLTI0Ljg4LDc1LjU3%0AWiIvPgogIDwvZz4KPC9zdmc+%0A" id="2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8" w:name="lesson-7-metros-y-centímetros"/>
    <w:p>
      <w:pPr>
        <w:pStyle w:val="Heading1"/>
      </w:pPr>
      <w:r>
        <w:t xml:space="preserve">Lesson 7: Metros y centímetros</w:t>
      </w:r>
    </w:p>
    <w:bookmarkStart w:id="23" w:name="standards-alignments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Building 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MD.A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MD.A.1</w:t>
            </w:r>
          </w:p>
        </w:tc>
      </w:tr>
    </w:tbl>
    <w:bookmarkEnd w:id="23"/>
    <w:bookmarkStart w:id="24" w:name="teacher-facing-learning-goals"/>
    <w:p>
      <w:pPr>
        <w:pStyle w:val="Heading3"/>
      </w:pPr>
      <w:r>
        <w:t xml:space="preserve">Teacher-facing Learning Goals</w:t>
      </w:r>
    </w:p>
    <w:p>
      <w:pPr>
        <w:numPr>
          <w:ilvl w:val="0"/>
          <w:numId w:val="1001"/>
        </w:numPr>
        <w:pStyle w:val="Compact"/>
      </w:pPr>
      <w:r>
        <w:t xml:space="preserve">Express meters in terms of centimeters.</w:t>
      </w:r>
    </w:p>
    <w:p>
      <w:pPr>
        <w:numPr>
          <w:ilvl w:val="0"/>
          <w:numId w:val="1001"/>
        </w:numPr>
        <w:pStyle w:val="Compact"/>
      </w:pPr>
      <w:r>
        <w:t xml:space="preserve">Understand the relative size of meters and centimeters.</w:t>
      </w:r>
    </w:p>
    <w:bookmarkEnd w:id="24"/>
    <w:bookmarkStart w:id="25" w:name="student-facing-learning-goals"/>
    <w:p>
      <w:pPr>
        <w:pStyle w:val="Heading3"/>
      </w:pPr>
      <w:r>
        <w:t xml:space="preserve">Student-facing Learning Goals</w:t>
      </w:r>
    </w:p>
    <w:p>
      <w:pPr>
        <w:numPr>
          <w:ilvl w:val="0"/>
          <w:numId w:val="1002"/>
        </w:numPr>
        <w:pStyle w:val="Compact"/>
      </w:pPr>
      <w:r>
        <w:t xml:space="preserve">Exploremos longitudes en metros y en centímetros.</w:t>
      </w:r>
    </w:p>
    <w:bookmarkEnd w:id="25"/>
    <w:bookmarkStart w:id="26" w:name="lesson-purpose"/>
    <w:p>
      <w:pPr>
        <w:pStyle w:val="Heading3"/>
      </w:pPr>
      <w:r>
        <w:t xml:space="preserve">Lesson Purpose</w:t>
      </w:r>
    </w:p>
    <w:p>
      <w:pPr>
        <w:pStyle w:val="FirstParagraph"/>
      </w:pPr>
      <w:r>
        <w:t xml:space="preserve">The purpose of this lesson is for students to make sense of the relative size of meters and centimeters and to express meters in terms of centimeters.</w:t>
      </w:r>
    </w:p>
    <w:p>
      <w:pPr>
        <w:pStyle w:val="BodyText"/>
      </w:pPr>
      <w:r>
        <w:t xml:space="preserve">In earlier grades, students measured and estimated lengths in centimeters and meters to develop a sense of each. They learned that there are 100 centimeters in 1 meter. This lesson helps students see the relationship between centimeters and meters in terms of multiplicative comparison (MP7). Building on their work in previous lessons, students recognize 1 meter as being 100 times as long as 1 centimeter. They use this understanding to convert measurements in meters into centimeters.</w:t>
      </w:r>
    </w:p>
    <w:bookmarkEnd w:id="26"/>
    <w:bookmarkStart w:id="27" w:name="access-for"/>
    <w:p>
      <w:pPr>
        <w:pStyle w:val="Heading3"/>
      </w:pPr>
      <w:r>
        <w:t xml:space="preserve">Access for:</w:t>
      </w:r>
    </w:p>
    <w:bookmarkEnd w:id="27"/>
    <w:bookmarkStart w:id="31" w:name="students-with-disabilitie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+Cjwvc3ZnPg==" id="3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tudents with Disabilities</w:t>
      </w:r>
    </w:p>
    <w:p>
      <w:pPr>
        <w:numPr>
          <w:ilvl w:val="0"/>
          <w:numId w:val="1003"/>
        </w:numPr>
        <w:pStyle w:val="Compact"/>
      </w:pPr>
      <w:r>
        <w:t xml:space="preserve">Representation (Activity 2)</w:t>
      </w:r>
    </w:p>
    <w:bookmarkEnd w:id="31"/>
    <w:bookmarkStart w:id="35" w:name="english-learner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+PC9wYXRoPgo8L3N2Zz4=" id="3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English Learners</w:t>
      </w:r>
    </w:p>
    <w:p>
      <w:pPr>
        <w:numPr>
          <w:ilvl w:val="0"/>
          <w:numId w:val="1004"/>
        </w:numPr>
        <w:pStyle w:val="Compact"/>
      </w:pPr>
      <w:r>
        <w:t xml:space="preserve">MLR8 (Activity 1)</w:t>
      </w:r>
    </w:p>
    <w:bookmarkEnd w:id="35"/>
    <w:bookmarkStart w:id="36" w:name="instructional-routines"/>
    <w:p>
      <w:pPr>
        <w:pStyle w:val="Heading3"/>
      </w:pPr>
      <w:r>
        <w:t xml:space="preserve">Instructional Routines</w:t>
      </w:r>
    </w:p>
    <w:p>
      <w:pPr>
        <w:pStyle w:val="FirstParagraph"/>
      </w:pPr>
      <w:r>
        <w:t xml:space="preserve">Notice and Wonder (Warm-up)</w:t>
      </w:r>
    </w:p>
    <w:bookmarkEnd w:id="36"/>
    <w:bookmarkStart w:id="37" w:name="materials-to-gather"/>
    <w:p>
      <w:pPr>
        <w:pStyle w:val="Heading3"/>
      </w:pPr>
      <w:r>
        <w:t xml:space="preserve">Materials to Gather</w:t>
      </w:r>
    </w:p>
    <w:p>
      <w:pPr>
        <w:numPr>
          <w:ilvl w:val="0"/>
          <w:numId w:val="1005"/>
        </w:numPr>
        <w:pStyle w:val="Compact"/>
      </w:pPr>
      <w:r>
        <w:t xml:space="preserve">Scissors: Activity 1</w:t>
      </w:r>
    </w:p>
    <w:p>
      <w:pPr>
        <w:numPr>
          <w:ilvl w:val="0"/>
          <w:numId w:val="1005"/>
        </w:numPr>
        <w:pStyle w:val="Compact"/>
      </w:pPr>
      <w:r>
        <w:t xml:space="preserve">Tape: Activity 1</w:t>
      </w:r>
    </w:p>
    <w:bookmarkEnd w:id="37"/>
    <w:bookmarkStart w:id="38" w:name="materials-to-copy"/>
    <w:p>
      <w:pPr>
        <w:pStyle w:val="Heading3"/>
      </w:pPr>
      <w:r>
        <w:t xml:space="preserve">Materials to Copy</w:t>
      </w:r>
    </w:p>
    <w:p>
      <w:pPr>
        <w:numPr>
          <w:ilvl w:val="0"/>
          <w:numId w:val="1006"/>
        </w:numPr>
        <w:pStyle w:val="Compact"/>
      </w:pPr>
      <w:r>
        <w:t xml:space="preserve">Centimeter Grid Paper - Standard (groups of 2): Activity 1</w:t>
      </w:r>
    </w:p>
    <w:bookmarkEnd w:id="38"/>
    <w:bookmarkStart w:id="39" w:name="lesson-timeline"/>
    <w:p>
      <w:pPr>
        <w:pStyle w:val="Heading3"/>
      </w:pPr>
      <w:r>
        <w:t xml:space="preserve">Lesson Timeline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Warm-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sson Synthe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l-d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min</w:t>
            </w:r>
          </w:p>
        </w:tc>
      </w:tr>
    </w:tbl>
    <w:bookmarkEnd w:id="39"/>
    <w:bookmarkStart w:id="40" w:name="teacher-reflection-question"/>
    <w:p>
      <w:pPr>
        <w:pStyle w:val="Heading3"/>
      </w:pPr>
      <w:r>
        <w:t xml:space="preserve">Teacher Reflection Question</w:t>
      </w:r>
    </w:p>
    <w:p>
      <w:pPr>
        <w:pStyle w:val="FirstParagraph"/>
      </w:pPr>
      <w:r>
        <w:t xml:space="preserve">What evidence do you have that students are thinking conceptually about “100 times as many” and not simply adding zeros to the end of a number without reasoning?</w:t>
      </w:r>
    </w:p>
    <w:p>
      <w:r>
        <w:pict>
          <v:rect style="width:0;height:1.5pt" o:hralign="center" o:hrstd="t" o:hr="t"/>
        </w:pict>
      </w:r>
    </w:p>
    <w:bookmarkEnd w:id="40"/>
    <w:bookmarkStart w:id="44" w:name="cool-down"/>
    <w:p>
      <w:pPr>
        <w:pStyle w:val="Heading2"/>
      </w:pPr>
      <w:r>
        <w:t xml:space="preserve">Cool-down</w:t>
      </w:r>
    </w:p>
    <w:p>
      <w:pPr>
        <w:pStyle w:val="FirstParagraph"/>
      </w:pPr>
      <w:r>
        <w:t xml:space="preserve">(to be completed at the end of the lesson)</w:t>
      </w:r>
      <w:r>
        <w:t xml:space="preserve"> </w:t>
      </w:r>
      <w:r>
        <w:drawing>
          <wp:inline>
            <wp:extent cx="3810000" cy="25400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+PC9wYXRoPgogIDwvc3ZnPg==" id="43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5</w:t>
      </w:r>
      <w:r>
        <w:t xml:space="preserve">min</w:t>
      </w:r>
    </w:p>
    <w:p>
      <w:pPr>
        <w:pStyle w:val="BodyText"/>
      </w:pPr>
      <w:r>
        <w:t xml:space="preserve">Las criaturas más largas</w:t>
      </w:r>
    </w:p>
    <w:bookmarkEnd w:id="44"/>
    <w:bookmarkStart w:id="45" w:name="standards-alignments-1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MD.A.1</w:t>
            </w:r>
          </w:p>
        </w:tc>
      </w:tr>
    </w:tbl>
    <w:bookmarkEnd w:id="45"/>
    <w:bookmarkStart w:id="46" w:name="student-facing-task-statement"/>
    <w:p>
      <w:pPr>
        <w:pStyle w:val="Heading3"/>
      </w:pPr>
      <w:r>
        <w:t xml:space="preserve">Student-facing Task Statement</w:t>
      </w:r>
    </w:p>
    <w:p>
      <w:pPr>
        <w:numPr>
          <w:ilvl w:val="0"/>
          <w:numId w:val="1007"/>
        </w:numPr>
        <w:pStyle w:val="Compact"/>
      </w:pPr>
      <w:r>
        <w:t xml:space="preserve">El insecto palo más largo jamás encontrado medía más de 62 centímetros de largo. ¿Ese insecto era más corto o más largo que 1 metro? Explica cómo razonaste.</w:t>
      </w:r>
    </w:p>
    <w:p>
      <w:pPr>
        <w:numPr>
          <w:ilvl w:val="0"/>
          <w:numId w:val="1007"/>
        </w:numPr>
        <w:pStyle w:val="Compact"/>
      </w:pPr>
      <w:r>
        <w:t xml:space="preserve">Las serpientes más largas del mundo pueden crecer hasta 9 metros de largo. ¿Cuál es esa longitud en centímetros?</w:t>
      </w:r>
    </w:p>
    <w:bookmarkEnd w:id="46"/>
    <w:bookmarkStart w:id="47" w:name="student-responses"/>
    <w:p>
      <w:pPr>
        <w:pStyle w:val="Heading3"/>
      </w:pPr>
      <w:r>
        <w:t xml:space="preserve">Student Responses</w:t>
      </w:r>
    </w:p>
    <w:p>
      <w:pPr>
        <w:numPr>
          <w:ilvl w:val="0"/>
          <w:numId w:val="1008"/>
        </w:numPr>
        <w:pStyle w:val="Compact"/>
      </w:pPr>
      <w:r>
        <w:t xml:space="preserve">Shorter than 1 meter, because 1 meter is 100 centimeters, and 62 is less than 100.</w:t>
      </w:r>
    </w:p>
    <w:p>
      <w:pPr>
        <w:numPr>
          <w:ilvl w:val="0"/>
          <w:numId w:val="1008"/>
        </w:numPr>
        <w:pStyle w:val="Compact"/>
      </w:pPr>
      <w:r>
        <w:t xml:space="preserve">900 centimeters long, because</w:t>
      </w:r>
      <w:r>
        <w:t xml:space="preserve"> </w:t>
      </w:r>
      <m:oMath>
        <m:r>
          <m:t>9</m:t>
        </m:r>
        <m:r>
          <m:rPr>
            <m:sty m:val="p"/>
          </m:rPr>
          <m:t>×</m:t>
        </m:r>
        <m:r>
          <m:t>100</m:t>
        </m:r>
        <m:r>
          <m:rPr>
            <m:sty m:val="p"/>
          </m:rPr>
          <m:t>=</m:t>
        </m:r>
        <m:r>
          <m:t>900</m:t>
        </m:r>
      </m:oMath>
      <w:r>
        <w:t xml:space="preserve">.</w:t>
      </w:r>
    </w:p>
    <w:bookmarkEnd w:id="47"/>
    <w:bookmarkEnd w:id="4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2" Target="media/rId32.svg" /><Relationship Type="http://schemas.openxmlformats.org/officeDocument/2006/relationships/image" Id="rId28" Target="media/rId28.svg" /><Relationship Type="http://schemas.openxmlformats.org/officeDocument/2006/relationships/image" Id="rId41" Target="media/rId41.svg" /><Relationship Type="http://schemas.openxmlformats.org/officeDocument/2006/relationships/image" Id="rId20" Target="media/rId20.sv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29:16Z</dcterms:created>
  <dcterms:modified xsi:type="dcterms:W3CDTF">2022-12-15T00:29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iLTeoksNb/CAGyHCtYnK/2VjZDwfoP+7l6QagsCL7/issJv7J4WXrUX/gtzk7eaXXIsdugsqoqASLv/ytITspQ==</vt:lpwstr>
  </property>
</Properties>
</file>